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53D0492C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47EDCB34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6DB1336C" w:rsidR="00906F20" w:rsidRPr="00850CCF" w:rsidRDefault="006B1835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>
        <w:rPr>
          <w:color w:val="00B0F0"/>
          <w:lang w:val="hu-HU"/>
        </w:rPr>
        <w:t>Valamint 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="00D91417"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="00D91417"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="00D91417"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="00D91417"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="00D91417"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="00D91417" w:rsidRPr="00850CCF">
        <w:rPr>
          <w:color w:val="00B0F0"/>
          <w:lang w:val="hu-HU"/>
        </w:rPr>
        <w:t xml:space="preserve"> </w:t>
      </w:r>
      <w:r>
        <w:rPr>
          <w:color w:val="00B0F0"/>
          <w:lang w:val="hu-HU"/>
        </w:rPr>
        <w:t xml:space="preserve">sport </w:t>
      </w:r>
      <w:r w:rsidR="00D91417" w:rsidRPr="00850CCF">
        <w:rPr>
          <w:color w:val="00B0F0"/>
          <w:lang w:val="hu-HU"/>
        </w:rPr>
        <w:t>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lőnyök kiemelése a képernyőn&gt;</w:t>
      </w:r>
    </w:p>
    <w:p w14:paraId="73794AC4" w14:textId="0402EDB3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 xml:space="preserve">&lt;Képernyő alján: </w:t>
      </w:r>
      <w:r w:rsidR="000D716A">
        <w:rPr>
          <w:color w:val="000000" w:themeColor="text1"/>
          <w:lang w:val="hu-HU"/>
        </w:rPr>
        <w:t>K</w:t>
      </w:r>
      <w:r w:rsidRPr="006B1835">
        <w:rPr>
          <w:color w:val="000000" w:themeColor="text1"/>
          <w:lang w:val="hu-HU"/>
        </w:rPr>
        <w:t>orlátozott felelősségi nyilatkozat: az eredményeket 120 emberen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3C73001E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 xml:space="preserve">egyszerű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Pr="00E91083" w:rsidRDefault="004A4660"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 w:rsidR="00FD4B7E">
        <w:rPr>
          <w:lang w:val="hu-HU"/>
        </w:rPr>
        <w:t>közelünkben</w:t>
      </w:r>
      <w:proofErr w:type="spellEnd"/>
      <w:r w:rsidR="00FD4B7E">
        <w:rPr>
          <w:lang w:val="hu-HU"/>
        </w:rPr>
        <w:t xml:space="preserve">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730A4873" w14:textId="3A1AF60C" w:rsidR="00551EE5" w:rsidRPr="00551EE5" w:rsidRDefault="000A186D" w:rsidP="00551EE5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</w:t>
        </w:r>
        <w:r w:rsidR="00470D3D">
          <w:rPr>
            <w:rStyle w:val="Hiperhivatkozs"/>
            <w:lang w:val="hu-HU"/>
          </w:rPr>
          <w:t xml:space="preserve"> </w:t>
        </w:r>
        <w:r w:rsidRPr="00335B31">
          <w:rPr>
            <w:rStyle w:val="Hiperhivatkozs"/>
            <w:lang w:val="hu-HU"/>
          </w:rPr>
          <w:t>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551EE5" w:rsidRPr="00551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E4C8F" w14:textId="77777777" w:rsidR="00566784" w:rsidRDefault="00566784" w:rsidP="00CF40C5">
      <w:pPr>
        <w:spacing w:after="0" w:line="240" w:lineRule="auto"/>
      </w:pPr>
      <w:r>
        <w:separator/>
      </w:r>
    </w:p>
  </w:endnote>
  <w:endnote w:type="continuationSeparator" w:id="0">
    <w:p w14:paraId="1E4BF4A7" w14:textId="77777777" w:rsidR="00566784" w:rsidRDefault="00566784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02F7D" w14:textId="77777777" w:rsidR="00566784" w:rsidRDefault="00566784" w:rsidP="00CF40C5">
      <w:pPr>
        <w:spacing w:after="0" w:line="240" w:lineRule="auto"/>
      </w:pPr>
      <w:r>
        <w:separator/>
      </w:r>
    </w:p>
  </w:footnote>
  <w:footnote w:type="continuationSeparator" w:id="0">
    <w:p w14:paraId="119865C0" w14:textId="77777777" w:rsidR="00566784" w:rsidRDefault="00566784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NKkFAMeIdqYtAAAA"/>
  </w:docVars>
  <w:rsids>
    <w:rsidRoot w:val="00915DF4"/>
    <w:rsid w:val="000000BE"/>
    <w:rsid w:val="00005B3F"/>
    <w:rsid w:val="000250C1"/>
    <w:rsid w:val="0003326F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0D716A"/>
    <w:rsid w:val="001209D6"/>
    <w:rsid w:val="00120CFF"/>
    <w:rsid w:val="0012488E"/>
    <w:rsid w:val="00130FC0"/>
    <w:rsid w:val="0013348E"/>
    <w:rsid w:val="0018183D"/>
    <w:rsid w:val="001826FA"/>
    <w:rsid w:val="00195E77"/>
    <w:rsid w:val="001C1EE7"/>
    <w:rsid w:val="001C611B"/>
    <w:rsid w:val="001D3C19"/>
    <w:rsid w:val="001F00B7"/>
    <w:rsid w:val="001F1E87"/>
    <w:rsid w:val="001F784E"/>
    <w:rsid w:val="00211D9B"/>
    <w:rsid w:val="00237B9D"/>
    <w:rsid w:val="00267BA8"/>
    <w:rsid w:val="00293251"/>
    <w:rsid w:val="002C3120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C5A5B"/>
    <w:rsid w:val="003D1CF4"/>
    <w:rsid w:val="003D35BB"/>
    <w:rsid w:val="003D7E5A"/>
    <w:rsid w:val="00426A60"/>
    <w:rsid w:val="0043051B"/>
    <w:rsid w:val="00433FE4"/>
    <w:rsid w:val="004361DF"/>
    <w:rsid w:val="00444A52"/>
    <w:rsid w:val="00447201"/>
    <w:rsid w:val="00470D3D"/>
    <w:rsid w:val="004833E0"/>
    <w:rsid w:val="00495183"/>
    <w:rsid w:val="00495439"/>
    <w:rsid w:val="004A4660"/>
    <w:rsid w:val="004B03C1"/>
    <w:rsid w:val="004B07A8"/>
    <w:rsid w:val="004C2A0B"/>
    <w:rsid w:val="004D414D"/>
    <w:rsid w:val="004F3EFB"/>
    <w:rsid w:val="00505AFF"/>
    <w:rsid w:val="0052385C"/>
    <w:rsid w:val="005355B8"/>
    <w:rsid w:val="00544370"/>
    <w:rsid w:val="00551EE5"/>
    <w:rsid w:val="005563D3"/>
    <w:rsid w:val="00560AA5"/>
    <w:rsid w:val="00566784"/>
    <w:rsid w:val="005725A7"/>
    <w:rsid w:val="0057340A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A607A"/>
    <w:rsid w:val="006B1835"/>
    <w:rsid w:val="006B5071"/>
    <w:rsid w:val="006C7138"/>
    <w:rsid w:val="00704D3F"/>
    <w:rsid w:val="00705EB7"/>
    <w:rsid w:val="00742767"/>
    <w:rsid w:val="0079017F"/>
    <w:rsid w:val="00795008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45A32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324C0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94906"/>
    <w:rsid w:val="00DD02D0"/>
    <w:rsid w:val="00E03B4D"/>
    <w:rsid w:val="00E10E19"/>
    <w:rsid w:val="00E37020"/>
    <w:rsid w:val="00E90BA6"/>
    <w:rsid w:val="00E91083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70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6</TotalTime>
  <Pages>3</Pages>
  <Words>969</Words>
  <Characters>5528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57</cp:revision>
  <dcterms:created xsi:type="dcterms:W3CDTF">2021-05-03T11:29:00Z</dcterms:created>
  <dcterms:modified xsi:type="dcterms:W3CDTF">2021-05-13T09:04:00Z</dcterms:modified>
</cp:coreProperties>
</file>